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5" w:name="Xdbc841f1b93a91f8f78e85d07a870859935716c"/>
    <w:p>
      <w:pPr>
        <w:pStyle w:val="Heading1"/>
      </w:pPr>
      <w:r>
        <w:t xml:space="preserve">Cover Letter: Orthodontist Position in Russia, Saint Petersburg</w:t>
      </w:r>
    </w:p>
    <w:p>
      <w:pPr>
        <w:pStyle w:val="FirstParagraph"/>
      </w:pPr>
      <w:r>
        <w:t xml:space="preserve">Dear [Hiring Manager's Name],</w:t>
      </w:r>
    </w:p>
    <w:p>
      <w:pPr>
        <w:pStyle w:val="BodyText"/>
      </w:pPr>
      <w:r>
        <w:t xml:space="preserve">I am writing to express my enthusiastic interest in the Orthodontist position at [Clinic/Institution Name] in Russia, Saint Petersburg. With a deep passion for orthodontics and a commitment to excellence in patient care, I am eager to contribute my expertise to your esteemed practice. Saint Petersburg, a city renowned for its rich cultural heritage and vibrant healthcare landscape, presents an exceptional opportunity for me to combine my professional skills with the unique needs of its residents. This cover letter outlines my qualifications, experiences, and why I am particularly drawn to working as an orthodontist in this dynamic location.</w:t>
      </w:r>
    </w:p>
    <w:bookmarkStart w:id="20" w:name="professional-background-and-expertise"/>
    <w:p>
      <w:pPr>
        <w:pStyle w:val="Heading2"/>
      </w:pPr>
      <w:r>
        <w:t xml:space="preserve">Professional Background and Expertise</w:t>
      </w:r>
    </w:p>
    <w:p>
      <w:pPr>
        <w:pStyle w:val="FirstParagraph"/>
      </w:pPr>
      <w:r>
        <w:t xml:space="preserve">As a qualified Orthodontist with [X years] of experience, I have dedicated my career to mastering the art and science of aligning teeth and correcting jaw irregularities. My training includes a degree in Dentistry from [University Name], followed by specialized residency programs in orthodontics at [Institution Name], where I honed my skills in advanced treatment planning, pediatric orthodontics, and interdisciplinary approaches to complex cases. Throughout my career, I have treated patients of all ages, from children with early interceptive care to adults seeking cosmetic improvements and functional corrections.</w:t>
      </w:r>
    </w:p>
    <w:p>
      <w:pPr>
        <w:pStyle w:val="BodyText"/>
      </w:pPr>
      <w:r>
        <w:t xml:space="preserve">My clinical practice has been guided by a patient-centered philosophy. I believe that orthodontic treatment is not merely about achieving aesthetic results but also about enhancing overall oral health and improving quality of life. This mindset has driven me to stay updated with the latest advancements in orthodontic technology, including digital imaging, 3D treatment planning, and minimally invasive techniques. I am proficient in both traditional braces and modern alternatives such as clear aligners, ensuring that I can offer tailored solutions to meet the diverse needs of my patients.</w:t>
      </w:r>
    </w:p>
    <w:bookmarkEnd w:id="20"/>
    <w:bookmarkStart w:id="21" w:name="X9a5b3dfeafe48e4e042029255e5e3802fd7dd19"/>
    <w:p>
      <w:pPr>
        <w:pStyle w:val="Heading2"/>
      </w:pPr>
      <w:r>
        <w:t xml:space="preserve">Why Saint Petersburg? A Unique Opportunity</w:t>
      </w:r>
    </w:p>
    <w:p>
      <w:pPr>
        <w:pStyle w:val="FirstParagraph"/>
      </w:pPr>
      <w:r>
        <w:t xml:space="preserve">Russia, particularly Saint Petersburg, has always held a special place in my professional aspirations. The city’s blend of historical significance and modern medical advancements creates an ideal environment for an orthodontist to thrive. As one of the most prominent cities in Russia, Saint Petersburg is home to a growing demand for high-quality dental care, with patients increasingly seeking specialized treatments that align with global standards. I am confident that my expertise and dedication can make a meaningful impact on the oral health of the community here.</w:t>
      </w:r>
    </w:p>
    <w:p>
      <w:pPr>
        <w:pStyle w:val="BodyText"/>
      </w:pPr>
      <w:r>
        <w:t xml:space="preserve">Working as an orthodontist in Saint Petersburg would allow me to contribute to a healthcare system that is evolving rapidly. The city’s dental clinics are increasingly adopting cutting-edge technologies, and I am eager to collaborate with professionals who share my commitment to innovation and excellence. Additionally, Saint Petersburg’s cultural diversity offers an opportunity to work with patients from various backgrounds, further enriching my practice through cross-cultural understanding and adaptability.</w:t>
      </w:r>
    </w:p>
    <w:bookmarkEnd w:id="21"/>
    <w:bookmarkStart w:id="22" w:name="X9a92e1c98b910ec2018085ed906a62779cb20ee"/>
    <w:p>
      <w:pPr>
        <w:pStyle w:val="Heading2"/>
      </w:pPr>
      <w:r>
        <w:t xml:space="preserve">Adapting to the Russian Healthcare Landscape</w:t>
      </w:r>
    </w:p>
    <w:p>
      <w:pPr>
        <w:pStyle w:val="FirstParagraph"/>
      </w:pPr>
      <w:r>
        <w:t xml:space="preserve">While I have primarily worked in [Country/Region], I have always been keenly aware of the unique challenges and opportunities presented by the healthcare systems of different countries. In Russia, particularly in Saint Petersburg, orthodontic care is often undervalued or underdeveloped compared to Western nations. This presents a critical need for skilled professionals who can raise awareness about the importance of orthodontic treatment and provide accessible, high-quality services. I am prepared to bridge this gap by combining my technical knowledge with cultural sensitivity to ensure that patients receive care that aligns with their expectations and lifestyles.</w:t>
      </w:r>
    </w:p>
    <w:p>
      <w:pPr>
        <w:pStyle w:val="BodyText"/>
      </w:pPr>
      <w:r>
        <w:t xml:space="preserve">My fluency in English, along with a basic understanding of Russian (or willingness to learn), positions me to communicate effectively with both local and international patients. I also recognize the importance of adhering to Russian medical regulations and standards. I am committed to obtaining any necessary certifications or licenses required to practice in Saint Petersburg, ensuring that my work meets the highest ethical and professional benchmarks.</w:t>
      </w:r>
    </w:p>
    <w:bookmarkEnd w:id="22"/>
    <w:bookmarkStart w:id="23" w:name="collaboration-and-community-engagement"/>
    <w:p>
      <w:pPr>
        <w:pStyle w:val="Heading2"/>
      </w:pPr>
      <w:r>
        <w:t xml:space="preserve">Collaboration and Community Engagement</w:t>
      </w:r>
    </w:p>
    <w:p>
      <w:pPr>
        <w:pStyle w:val="FirstParagraph"/>
      </w:pPr>
      <w:r>
        <w:t xml:space="preserve">I thrive in collaborative environments where teamwork is prioritized, and I believe that orthodontic care is most effective when it integrates with broader dental and medical services. In Saint Petersburg, I aim to build strong relationships with general dentists, pediatricians, and other healthcare providers to deliver comprehensive care. This holistic approach not only improves patient outcomes but also strengthens the overall healthcare ecosystem in the region.</w:t>
      </w:r>
    </w:p>
    <w:p>
      <w:pPr>
        <w:pStyle w:val="BodyText"/>
      </w:pPr>
      <w:r>
        <w:t xml:space="preserve">Beyond clinical work, I am passionate about community engagement and education. I would be thrilled to participate in public health initiatives, such as free orthodontic screenings or educational workshops, to raise awareness about oral health and preventive care. In a city like Saint Petersburg, where access to specialized care may be limited for some populations, these efforts could have a lasting impact on the community’s well-being.</w:t>
      </w:r>
    </w:p>
    <w:bookmarkEnd w:id="23"/>
    <w:bookmarkStart w:id="24" w:name="conclusion-a-commitment-to-excellence"/>
    <w:p>
      <w:pPr>
        <w:pStyle w:val="Heading2"/>
      </w:pPr>
      <w:r>
        <w:t xml:space="preserve">Conclusion: A Commitment to Excellence</w:t>
      </w:r>
    </w:p>
    <w:p>
      <w:pPr>
        <w:pStyle w:val="FirstParagraph"/>
      </w:pPr>
      <w:r>
        <w:t xml:space="preserve">In conclusion, I am deeply excited about the possibility of joining [Clinic/Institution Name] as an Orthodontist in Russia’s Saint Petersburg. My professional background, technical expertise, and dedication to patient-centered care align perfectly with the values of your institution. I am confident that my skills and enthusiasm will contribute to the continued success of your practice while making a positive difference in the lives of your patients.</w:t>
      </w:r>
    </w:p>
    <w:p>
      <w:pPr>
        <w:pStyle w:val="BodyText"/>
      </w:pPr>
      <w:r>
        <w:t xml:space="preserve">Thank you for considering my application. I would welcome the opportunity to discuss how my qualifications and vision can benefit [Clinic/Institution Name]. Please feel free to contact me at [Phone Number] or [Email Address] at your earliest convenience. I look forward to the possibility of working together in Saint Petersburg, where I can combine my passion for orthodontics with the unique cultural and professional opportunities this city offer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Russia Saint Petersburg</dc:title>
  <dc:creator/>
  <cp:keywords/>
  <dcterms:created xsi:type="dcterms:W3CDTF">2026-07-24T13:05:21Z</dcterms:created>
  <dcterms:modified xsi:type="dcterms:W3CDTF">2026-07-24T13:05:21Z</dcterms:modified>
</cp:coreProperties>
</file>

<file path=docProps/custom.xml><?xml version="1.0" encoding="utf-8"?>
<Properties xmlns="http://schemas.openxmlformats.org/officeDocument/2006/custom-properties" xmlns:vt="http://schemas.openxmlformats.org/officeDocument/2006/docPropsVTypes"/>
</file>